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Italy</w:t>
      </w:r>
      <w:r>
        <w:t xml:space="preserve"> </w:t>
      </w:r>
      <w:r>
        <w:t xml:space="preserve">Mil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Milan, Italy</w:t>
      </w:r>
    </w:p>
    <w:bookmarkStart w:id="20" w:name="X4e4142be95ca9112bafbe66944e034e4dda6862"/>
    <w:p>
      <w:pPr>
        <w:pStyle w:val="Heading1"/>
      </w:pPr>
      <w:r>
        <w:t xml:space="preserve">Internship Application Letter for Biologist Position</w:t>
      </w:r>
    </w:p>
    <w:p>
      <w:pPr>
        <w:pStyle w:val="FirstParagraph"/>
      </w:pPr>
      <w:r>
        <w:t xml:space="preserve">Dear [Hiring Manager Name],</w:t>
      </w:r>
    </w:p>
    <w:p>
      <w:pPr>
        <w:pStyle w:val="BodyText"/>
      </w:pPr>
      <w:r>
        <w:t xml:space="preserve">I am writing with profound enthusiasm to submit my application for the Biologist Internship position at [Company/Organization Name] in Italy Milan, as advertised on [Platform where you found the internship - e.g., University Career Portal, LinkedIn]. As a dedicated Biology student at [Your University], I have meticulously cultivated academic excellence and hands-on research skills aligned with your institution's mission to advance scientific innovation in environmental conservation and biotechnological applications within Europe's dynamic urban landscape. This Internship Application Letter represents not merely an application, but a testament to my unwavering commitment to contributing meaningfully to the scientific community in Italy Milan.</w:t>
      </w:r>
    </w:p>
    <w:p>
      <w:pPr>
        <w:pStyle w:val="BodyText"/>
      </w:pPr>
      <w:r>
        <w:t xml:space="preserve">My academic journey at [Your University] has immersed me deeply in the biological sciences through a rigorous curriculum encompassing Molecular Biology, Ecology, Environmental Toxicology, and Advanced Laboratory Techniques. My thesis project on "Microplastic Bioaccumulation in Urban Water Systems of Northern Italy" required extensive field sampling along the Naviglio Grande canal in Milan – a project that profoundly connected me to the ecological challenges facing this vibrant city. Through this research, I mastered chromatography analysis, PCR-based DNA sequencing, and GIS mapping while collaborating with local environmental agencies. This experience cemented my understanding of how urban ecosystems in Italy Milan demand interdisciplinary approaches where biological science directly informs sustainable city planning – a philosophy I am eager to advance at your organization.</w:t>
      </w:r>
    </w:p>
    <w:p>
      <w:pPr>
        <w:pStyle w:val="BodyText"/>
      </w:pPr>
      <w:r>
        <w:t xml:space="preserve">Beyond academic coursework, I have actively sought opportunities to develop practical skills essential for a future Biologist. As an intern at [Previous Internship/Research Lab], I conducted comparative genomic studies on native Italian plant species under climate stress, utilizing next-generation sequencing platforms and statistical analysis software (R, Python). My responsibilities included maintaining sterile laboratory protocols, preparing histological samples from local flora, and co-authoring a preliminary report on biodiversity resilience in Lombardy's protected areas. Crucially, this role taught me to navigate Italy's unique scientific infrastructure – including compliance with EU environmental regulations (like the Water Framework Directive) and effective communication with multidisciplinary teams comprising ecologists, urban planners, and public health officials. I recognize that success in Italy Milan demands not only technical expertise but also cultural fluency in collaborative research environments.</w:t>
      </w:r>
    </w:p>
    <w:p>
      <w:pPr>
        <w:pStyle w:val="BodyText"/>
      </w:pPr>
      <w:r>
        <w:t xml:space="preserve">What compels me to pursue this internship specifically within Italy Milan is the unparalleled convergence of scientific innovation and urban ecological challenges present in your city. Milan's transformation into a European hub for sustainable urban development – exemplified by initiatives like the Bosco Verticale ("Vertical Forest") and the City of Milan's Climate Action Plan – creates an urgent, real-world laboratory for biological research. I am particularly inspired by [Company/Organization Name]'s work on [Mention Specific Project/Research Area from Company Website], which directly aligns with my thesis focus on urban pollutant impacts. The opportunity to contribute to studies examining how biodiversity interventions in Milan's green corridors enhance air quality and public health would represent the ideal application of my skills. Italy Milan's unique position at the intersection of ancient culture and cutting-edge science offers a context where biological insights can tangibly reshape metropolitan life.</w:t>
      </w:r>
    </w:p>
    <w:p>
      <w:pPr>
        <w:pStyle w:val="BodyText"/>
      </w:pPr>
      <w:r>
        <w:t xml:space="preserve">My proficiency in Italian (CEFR C1 level) – demonstrated through academic exchanges at Università degli Studi di Milano and a semester volunteering with the Oasi ZOO of Milan's Environmental Protection Agency – ensures seamless integration into both professional and community settings. I am adept at translating complex scientific concepts for diverse audiences, from collaborating with local NGOs on citizen science projects to presenting research findings at the 2023 Italian Society for Ecology Conference in Turin. Additionally, I possess advanced technical skills including:</w:t>
      </w:r>
    </w:p>
    <w:p>
      <w:pPr>
        <w:numPr>
          <w:ilvl w:val="0"/>
          <w:numId w:val="1001"/>
        </w:numPr>
        <w:pStyle w:val="Compact"/>
      </w:pPr>
      <w:r>
        <w:t xml:space="preserve">Advanced microscopy and molecular lab techniques (ELISA, qPCR)</w:t>
      </w:r>
    </w:p>
    <w:p>
      <w:pPr>
        <w:numPr>
          <w:ilvl w:val="0"/>
          <w:numId w:val="1001"/>
        </w:numPr>
        <w:pStyle w:val="Compact"/>
      </w:pPr>
      <w:r>
        <w:t xml:space="preserve">Environmental data analysis using SPSS and ArcGIS</w:t>
      </w:r>
    </w:p>
    <w:p>
      <w:pPr>
        <w:numPr>
          <w:ilvl w:val="0"/>
          <w:numId w:val="1001"/>
        </w:numPr>
        <w:pStyle w:val="Compact"/>
      </w:pPr>
      <w:r>
        <w:t xml:space="preserve">Experience with EU-funded research protocols (Horizon Europe standards)</w:t>
      </w:r>
    </w:p>
    <w:p>
      <w:pPr>
        <w:pStyle w:val="FirstParagraph"/>
      </w:pPr>
      <w:r>
        <w:t xml:space="preserve">I am deeply impressed by [Company/Organization Name]'s commitment to nurturing next-generation scientific talent, as evidenced by your established mentorship program for interns in the Life Sciences sector. I have followed your recent publication on "Urban Microbiome Mapping in European Metropolises" with particular interest and would be honored to contribute my field experience from Milan's unique urban ecosystems. The prospect of learning under your team's guidance while applying my skills to tangible projects addressing Italy Milan's environmental challenges represents an unparalleled professional opportunity.</w:t>
      </w:r>
    </w:p>
    <w:p>
      <w:pPr>
        <w:pStyle w:val="BodyText"/>
      </w:pPr>
      <w:r>
        <w:t xml:space="preserve">Having spent formative months living and studying in the heart of Italy Milan – exploring its scientific institutions from the Natural History Museum to the University of Milan's laboratories – I have developed a profound appreciation for how biology intersects with urban identity. My time volunteering at Parco Sempione, where I assisted in monitoring bird populations amid city expansion, revealed how biological data directly informs Milan's evolving green policies. This experience solidified my understanding that effective Biologists in Italy Milan must be both scientific rigorists and community-engaged citizens.</w:t>
      </w:r>
    </w:p>
    <w:p>
      <w:pPr>
        <w:pStyle w:val="BodyText"/>
      </w:pPr>
      <w:r>
        <w:t xml:space="preserve">I am eager to bring my technical expertise, cultural adaptability, and passion for urban ecology to your team. My academic background, hands-on field experience in this city's ecological landscape, and fluency in the scientific and social contexts of Italy Milan position me to immediately contribute valuable insights while learning from your esteemed researchers. I have attached my resume detailing further academic achievements and technical competencies.</w:t>
      </w:r>
    </w:p>
    <w:p>
      <w:pPr>
        <w:pStyle w:val="BodyText"/>
      </w:pPr>
      <w:r>
        <w:t xml:space="preserve">Thank you for considering my application for this Biologist Internship in Italy Milan. I am enthusiastic about the possibility of discussing how my skills align with [Company/Organization Name]'s research objectives and would welcome the opportunity to meet at your convenience. I look forward to contributing to your mission of advancing biological science in one of Europe's most dynamic urban environments.</w:t>
      </w:r>
    </w:p>
    <w:p>
      <w:pPr>
        <w:pStyle w:val="BodyText"/>
      </w:pPr>
      <w:r>
        <w:t xml:space="preserve">Sincerely,</w:t>
      </w:r>
      <w:r>
        <w:br/>
      </w:r>
      <w:r>
        <w:t xml:space="preserve">[Your Full Name]</w:t>
      </w:r>
      <w:r>
        <w:br/>
      </w:r>
      <w:r>
        <w:t xml:space="preserve">[Your University and Program, e.g., BSc Biology Candidate, University of Bolog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Italy Milan</dc:title>
  <dc:creator/>
  <dc:language>en</dc:language>
  <cp:keywords/>
  <dcterms:created xsi:type="dcterms:W3CDTF">2026-07-22T15:35:10Z</dcterms:created>
  <dcterms:modified xsi:type="dcterms:W3CDTF">2026-07-22T15:35:10Z</dcterms:modified>
</cp:coreProperties>
</file>

<file path=docProps/custom.xml><?xml version="1.0" encoding="utf-8"?>
<Properties xmlns="http://schemas.openxmlformats.org/officeDocument/2006/custom-properties" xmlns:vt="http://schemas.openxmlformats.org/officeDocument/2006/docPropsVTypes"/>
</file>